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EB7BE2" w14:textId="1F199B38" w:rsidR="00E94121" w:rsidRPr="009B2110" w:rsidRDefault="006F0F2B" w:rsidP="00E94121">
      <w:pPr>
        <w:spacing w:after="480" w:line="240" w:lineRule="auto"/>
        <w:rPr>
          <w:rFonts w:ascii="나눔고딕" w:eastAsia="나눔고딕" w:hAnsi="나눔고딕" w:cs="굴림"/>
          <w:b/>
          <w:bCs/>
          <w:kern w:val="0"/>
          <w:sz w:val="30"/>
          <w:szCs w:val="30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3464688B" wp14:editId="663117FB">
            <wp:extent cx="1243333" cy="226539"/>
            <wp:effectExtent l="0" t="0" r="0" b="2540"/>
            <wp:docPr id="19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333" cy="226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C5363" w14:textId="67C7DBA2" w:rsidR="00E94121" w:rsidRPr="009B2110" w:rsidRDefault="00E94121" w:rsidP="00E94121">
      <w:pPr>
        <w:spacing w:before="288" w:after="240" w:line="240" w:lineRule="auto"/>
        <w:jc w:val="center"/>
        <w:rPr>
          <w:rFonts w:ascii="나눔고딕" w:eastAsia="나눔고딕" w:hAnsi="나눔고딕" w:cs="굴림"/>
          <w:b/>
          <w:bCs/>
          <w:kern w:val="0"/>
          <w:sz w:val="40"/>
          <w:szCs w:val="40"/>
        </w:rPr>
      </w:pPr>
      <w:r>
        <w:rPr>
          <w:rFonts w:ascii="나눔고딕" w:eastAsia="나눔고딕" w:hAnsi="나눔고딕" w:cs="굴림" w:hint="eastAsia"/>
          <w:b/>
          <w:bCs/>
          <w:kern w:val="0"/>
          <w:sz w:val="40"/>
          <w:szCs w:val="40"/>
        </w:rPr>
        <w:t>개인</w:t>
      </w:r>
      <w:r w:rsidRPr="009B2110">
        <w:rPr>
          <w:rFonts w:ascii="나눔고딕" w:eastAsia="나눔고딕" w:hAnsi="나눔고딕" w:cs="굴림" w:hint="eastAsia"/>
          <w:b/>
          <w:bCs/>
          <w:kern w:val="0"/>
          <w:sz w:val="40"/>
          <w:szCs w:val="40"/>
        </w:rPr>
        <w:t>정보</w:t>
      </w:r>
      <w:r>
        <w:rPr>
          <w:rFonts w:ascii="나눔고딕" w:eastAsia="나눔고딕" w:hAnsi="나눔고딕" w:cs="굴림" w:hint="eastAsia"/>
          <w:b/>
          <w:bCs/>
          <w:kern w:val="0"/>
          <w:sz w:val="40"/>
          <w:szCs w:val="40"/>
        </w:rPr>
        <w:t xml:space="preserve"> </w:t>
      </w:r>
      <w:proofErr w:type="spellStart"/>
      <w:r w:rsidRPr="009B2110">
        <w:rPr>
          <w:rFonts w:ascii="나눔고딕" w:eastAsia="나눔고딕" w:hAnsi="나눔고딕" w:cs="굴림" w:hint="eastAsia"/>
          <w:b/>
          <w:bCs/>
          <w:kern w:val="0"/>
          <w:sz w:val="40"/>
          <w:szCs w:val="40"/>
        </w:rPr>
        <w:t>수집·이용</w:t>
      </w:r>
      <w:proofErr w:type="spellEnd"/>
      <w:r w:rsidRPr="009B2110">
        <w:rPr>
          <w:rFonts w:ascii="나눔고딕" w:eastAsia="나눔고딕" w:hAnsi="나눔고딕" w:cs="굴림" w:hint="eastAsia"/>
          <w:b/>
          <w:bCs/>
          <w:kern w:val="0"/>
          <w:sz w:val="40"/>
          <w:szCs w:val="40"/>
        </w:rPr>
        <w:t xml:space="preserve"> 동의서</w:t>
      </w:r>
    </w:p>
    <w:p w14:paraId="1517BEFB" w14:textId="6B2254EA" w:rsidR="00E94121" w:rsidRPr="002E7EF7" w:rsidRDefault="00B649C5" w:rsidP="00E94121">
      <w:pPr>
        <w:spacing w:before="240" w:after="100" w:afterAutospacing="1" w:line="240" w:lineRule="auto"/>
        <w:rPr>
          <w:rFonts w:ascii="나눔고딕" w:eastAsia="나눔고딕" w:hAnsi="나눔고딕" w:cs="굴림"/>
          <w:b/>
          <w:bCs/>
          <w:kern w:val="0"/>
          <w:sz w:val="22"/>
          <w:szCs w:val="18"/>
          <w:u w:val="single"/>
        </w:rPr>
      </w:pPr>
      <w:proofErr w:type="spellStart"/>
      <w:r w:rsidRPr="002E7EF7">
        <w:rPr>
          <w:rFonts w:ascii="나눔고딕" w:eastAsia="나눔고딕" w:hAnsi="나눔고딕" w:cs="굴림" w:hint="eastAsia"/>
          <w:b/>
          <w:bCs/>
          <w:kern w:val="0"/>
          <w:sz w:val="22"/>
          <w:szCs w:val="18"/>
          <w:u w:val="single"/>
        </w:rPr>
        <w:t>네이버</w:t>
      </w:r>
      <w:r w:rsidR="00C56425">
        <w:rPr>
          <w:rFonts w:ascii="나눔고딕" w:eastAsia="나눔고딕" w:hAnsi="나눔고딕" w:cs="굴림" w:hint="eastAsia"/>
          <w:b/>
          <w:bCs/>
          <w:kern w:val="0"/>
          <w:sz w:val="22"/>
          <w:szCs w:val="18"/>
          <w:u w:val="single"/>
        </w:rPr>
        <w:t>클라우드</w:t>
      </w:r>
      <w:proofErr w:type="spellEnd"/>
      <w:r w:rsidR="006F0F2B" w:rsidRPr="002E7EF7">
        <w:rPr>
          <w:rFonts w:ascii="나눔고딕" w:eastAsia="나눔고딕" w:hAnsi="나눔고딕" w:cs="굴림" w:hint="eastAsia"/>
          <w:b/>
          <w:bCs/>
          <w:kern w:val="0"/>
          <w:sz w:val="22"/>
          <w:szCs w:val="18"/>
          <w:u w:val="single"/>
        </w:rPr>
        <w:t xml:space="preserve"> 주식회사</w:t>
      </w:r>
      <w:r w:rsidR="00E94121" w:rsidRPr="002E7EF7">
        <w:rPr>
          <w:rFonts w:ascii="나눔고딕" w:eastAsia="나눔고딕" w:hAnsi="나눔고딕" w:cs="굴림" w:hint="eastAsia"/>
          <w:b/>
          <w:bCs/>
          <w:kern w:val="0"/>
          <w:sz w:val="22"/>
          <w:szCs w:val="18"/>
          <w:u w:val="single"/>
        </w:rPr>
        <w:t xml:space="preserve"> 貴中</w:t>
      </w:r>
    </w:p>
    <w:p w14:paraId="6A67D5D6" w14:textId="7EE1447E" w:rsidR="004F381E" w:rsidRPr="004F381E" w:rsidRDefault="004F381E" w:rsidP="00E94121">
      <w:pPr>
        <w:spacing w:before="360" w:after="120" w:line="240" w:lineRule="auto"/>
        <w:rPr>
          <w:rFonts w:ascii="나눔고딕" w:eastAsia="나눔고딕" w:hAnsi="나눔고딕" w:cs="굴림"/>
          <w:kern w:val="0"/>
          <w:sz w:val="18"/>
          <w:szCs w:val="18"/>
        </w:rPr>
      </w:pPr>
    </w:p>
    <w:p w14:paraId="7AD228E7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 xml:space="preserve">1. 개인정보의 </w:t>
      </w:r>
      <w:proofErr w:type="spellStart"/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수집•이용목적</w:t>
      </w:r>
      <w:proofErr w:type="spellEnd"/>
    </w:p>
    <w:p w14:paraId="7E988184" w14:textId="0E9E24F2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가. 서비스 제공에 관한 계약 이행 및 서비스 제공에 따른 요금정산</w:t>
      </w:r>
    </w:p>
    <w:p w14:paraId="104C79C8" w14:textId="552338FA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 xml:space="preserve">- 컨텐츠 제공, 특정 맞춤 서비스 제공, 물품배송 또는 청구서 등 발송, 본인인증, 구매 및 요금 결제, 요금추심, </w:t>
      </w:r>
      <w:r w:rsidRPr="003F7970">
        <w:rPr>
          <w:rFonts w:ascii="나눔고딕" w:eastAsia="나눔고딕" w:hAnsi="나눔고딕" w:cs="굴림" w:hint="eastAsia"/>
          <w:kern w:val="0"/>
          <w:szCs w:val="20"/>
        </w:rPr>
        <w:t>연령제한 서비스 제공</w:t>
      </w:r>
    </w:p>
    <w:p w14:paraId="60E89ECF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57214B08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나. 회원관리</w:t>
      </w:r>
    </w:p>
    <w:p w14:paraId="79633AFA" w14:textId="434DAF41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회원제 서비스 이용에 따른 본인확인, 개인식별, 부정이용 및 비인가 사용방지, 중복가입 확인, 분쟁 조정을 위한 기록보존, 불만처리 등 민원처리, 고지사항 전달</w:t>
      </w:r>
    </w:p>
    <w:p w14:paraId="6EDA7504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2305BFBF" w14:textId="5A810824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2E99CEF7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2. 수집하는 개인정보 항목</w:t>
      </w:r>
    </w:p>
    <w:p w14:paraId="132ECAA6" w14:textId="77777777" w:rsidR="00202D75" w:rsidRPr="00202D75" w:rsidRDefault="00202D75" w:rsidP="005F3F95">
      <w:pPr>
        <w:shd w:val="clear" w:color="auto" w:fill="FFFFFF"/>
        <w:spacing w:after="0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가. 회사는 회원가입 시 다음의 개인정보를 수집합니다.</w:t>
      </w:r>
    </w:p>
    <w:p w14:paraId="4491CE92" w14:textId="36CD2A2B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&lt;개인 회원가입&gt;</w:t>
      </w:r>
    </w:p>
    <w:p w14:paraId="6FE5E8E1" w14:textId="52E0F8E9" w:rsidR="00250FB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필수항목: 이메일 주소, 비밀번호, 이름, 생년월일, 휴대폰번호, 거주국가, 주소</w:t>
      </w:r>
    </w:p>
    <w:p w14:paraId="23B9228A" w14:textId="1C54F8BB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&lt;사업자 회원가입&gt;</w:t>
      </w:r>
    </w:p>
    <w:p w14:paraId="0810E872" w14:textId="0D3D6C3B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필수항목: 이메일 주소, 비밀번호, 사업자명, 거주국가, 휴대폰번호, 사업장 주소</w:t>
      </w:r>
    </w:p>
    <w:p w14:paraId="0BB20641" w14:textId="679F8A80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(한국거주자의 경우)대표자명, 사업자등록증 사본</w:t>
      </w:r>
    </w:p>
    <w:p w14:paraId="47A69EDD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5E29676A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나. 자동 결제 수단 등록 등 유료서비스 이용과정에서 다음의 정보를 수집합니다.</w:t>
      </w:r>
    </w:p>
    <w:p w14:paraId="12C85E72" w14:textId="68ABFD71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&lt;자동 결제 수단 등록&gt;</w:t>
      </w:r>
    </w:p>
    <w:p w14:paraId="2EE43873" w14:textId="0FE49C8C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신용카드: 생년월일(사업자의 경우 사업자등록번호), 신용카드번호, 카드 유효기간</w:t>
      </w:r>
    </w:p>
    <w:p w14:paraId="02509CBB" w14:textId="50566EDD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 xml:space="preserve">- 계좌이체(한국사업자회원의 경우): </w:t>
      </w:r>
      <w:proofErr w:type="spellStart"/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은행명</w:t>
      </w:r>
      <w:proofErr w:type="spellEnd"/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, 생년월일(사업자의 경우 사업자등록번호), 계좌번호</w:t>
      </w:r>
    </w:p>
    <w:p w14:paraId="69995FDD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3BFF8864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다. 서비스 이용 과정이나 사업처리 과정에서 아래와 같은 정보들이 생성되어 수집될 수 있습니다.</w:t>
      </w:r>
    </w:p>
    <w:p w14:paraId="4E5487F1" w14:textId="1EE8037B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IP Address, 쿠키, 접속로그, 방문 일시, 서비스 이용 기록, 불량 이용 기록, 결제기록</w:t>
      </w:r>
    </w:p>
    <w:p w14:paraId="1BF0138D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642ACA62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58A2FA5A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3. 개인정보의 보유 및 이용기간</w:t>
      </w:r>
    </w:p>
    <w:p w14:paraId="43C17528" w14:textId="13132C04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​</w:t>
      </w:r>
    </w:p>
    <w:p w14:paraId="6FB86761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원칙적으로 개인정보 수집 및 이용목적이 달성된 후에는 해당 정보를 지체 없이 파기합니다. 단, 다음의 정보에 대해서는 아래의 이유로 명시한 기간 동안 보존합니다.</w:t>
      </w:r>
    </w:p>
    <w:p w14:paraId="1062EB01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3DDE3518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&lt;내부정책에 의한 정보보유 사유&gt;</w:t>
      </w:r>
    </w:p>
    <w:p w14:paraId="10A7A83F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0AEE3A27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보유 정보: 부정이용 기록</w:t>
      </w:r>
    </w:p>
    <w:p w14:paraId="6E9526C6" w14:textId="618C5AFC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유 이유: 부정 이용 방지</w:t>
      </w:r>
    </w:p>
    <w:p w14:paraId="165D9D78" w14:textId="608B64F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기간: 1년</w:t>
      </w:r>
    </w:p>
    <w:p w14:paraId="206EB3BA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lastRenderedPageBreak/>
        <w:t>​</w:t>
      </w:r>
    </w:p>
    <w:p w14:paraId="51F1A3B6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보유 정보: 문의/제휴내용(이용자에게 별도의 동의를 구한 경우)</w:t>
      </w:r>
    </w:p>
    <w:p w14:paraId="47B0B831" w14:textId="5EAD3564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유 이유: 고객 상담 처리</w:t>
      </w:r>
    </w:p>
    <w:p w14:paraId="7A1A6D18" w14:textId="575E5AEE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기간: 6개월</w:t>
      </w:r>
    </w:p>
    <w:p w14:paraId="62D8190B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1745A76C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&lt;관련법령에 의한 정보보유 사유&gt;</w:t>
      </w:r>
    </w:p>
    <w:p w14:paraId="66348757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0838FBC9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상법, 전자상거래 등에서의 소비자보호에 관한 법률, 국세기본법 등 관계법령의 규정에 의하여 일정 기간 동안 회원정보를 보관합니다. 이 경우 회사는 보관하는 정보를 그 보관의 목적으로만 이용하며 보존기간은 아래의 예시와 같습니다.</w:t>
      </w:r>
    </w:p>
    <w:p w14:paraId="0D200612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20958EEC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계약 또는 청약철회 등에 관한 기록</w:t>
      </w:r>
    </w:p>
    <w:p w14:paraId="11D49774" w14:textId="59D33DCB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이유: 전자상거래 등에서의 소비자보호에 관한 법률</w:t>
      </w:r>
    </w:p>
    <w:p w14:paraId="08C68CE0" w14:textId="17F66CB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기간: 5년</w:t>
      </w:r>
    </w:p>
    <w:p w14:paraId="44172712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4742B222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세법이 규정하는 모든 거래에 관한 장부 및 증빙서류</w:t>
      </w:r>
    </w:p>
    <w:p w14:paraId="19B730B1" w14:textId="63B56565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이유: 국세기본법, 법인세법, 소득세법 등</w:t>
      </w:r>
    </w:p>
    <w:p w14:paraId="0A392810" w14:textId="40FFC762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기간: 5년</w:t>
      </w:r>
    </w:p>
    <w:p w14:paraId="4DC2AA5B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400E35E8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소비자의 불만 또는 분쟁처리에 관한 기록</w:t>
      </w:r>
    </w:p>
    <w:p w14:paraId="600C1A94" w14:textId="2F90BF76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이유: 전자상거래 등에서의 소비자보호에 관한 법률</w:t>
      </w:r>
    </w:p>
    <w:p w14:paraId="6BA21E0F" w14:textId="5F0DE8EF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기간: 3년</w:t>
      </w:r>
    </w:p>
    <w:p w14:paraId="4568250D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47624A73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표시/광고에 관한 기록</w:t>
      </w:r>
    </w:p>
    <w:p w14:paraId="3F295821" w14:textId="33ADF536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이유: 전자상거래 등에서의 소비자보호에 관한 법률</w:t>
      </w:r>
    </w:p>
    <w:p w14:paraId="5C5E34BA" w14:textId="33A4F109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기간: 6개월</w:t>
      </w:r>
    </w:p>
    <w:p w14:paraId="2519A73A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643125DF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로그인 기록</w:t>
      </w:r>
    </w:p>
    <w:p w14:paraId="6C3F6136" w14:textId="59BFA6A2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이유: 통신비밀보호법</w:t>
      </w:r>
    </w:p>
    <w:p w14:paraId="385E081B" w14:textId="28686FD1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기간: 3개월</w:t>
      </w:r>
    </w:p>
    <w:p w14:paraId="3CBF0966" w14:textId="1F6CA33F" w:rsidR="00E94121" w:rsidRPr="0015047C" w:rsidRDefault="00E94121" w:rsidP="00E94121">
      <w:pPr>
        <w:spacing w:after="0" w:line="240" w:lineRule="auto"/>
        <w:rPr>
          <w:rFonts w:ascii="나눔고딕" w:eastAsia="나눔고딕" w:hAnsi="나눔고딕" w:cs="굴림"/>
          <w:bCs/>
          <w:kern w:val="0"/>
          <w:sz w:val="18"/>
          <w:szCs w:val="18"/>
        </w:rPr>
      </w:pPr>
    </w:p>
    <w:p w14:paraId="6852D3A1" w14:textId="1A411793" w:rsidR="005F3F95" w:rsidRPr="005F3F95" w:rsidRDefault="005F3F95" w:rsidP="005F3F9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5F3F95">
        <w:rPr>
          <w:rFonts w:ascii="나눔고딕" w:eastAsia="나눔고딕" w:hAnsi="나눔고딕" w:cs="굴림" w:hint="eastAsia"/>
          <w:color w:val="000000"/>
          <w:kern w:val="0"/>
          <w:szCs w:val="20"/>
        </w:rPr>
        <w:t xml:space="preserve">그 밖의 사항은 </w:t>
      </w:r>
      <w:r w:rsidR="00C56425">
        <w:rPr>
          <w:rFonts w:ascii="나눔고딕" w:eastAsia="나눔고딕" w:hAnsi="나눔고딕" w:cs="굴림" w:hint="eastAsia"/>
          <w:color w:val="000000"/>
          <w:kern w:val="0"/>
          <w:szCs w:val="20"/>
        </w:rPr>
        <w:t>네이버클라우드</w:t>
      </w:r>
      <w:r w:rsidRPr="005F3F95">
        <w:rPr>
          <w:rFonts w:ascii="나눔고딕" w:eastAsia="나눔고딕" w:hAnsi="나눔고딕" w:cs="굴림" w:hint="eastAsia"/>
          <w:color w:val="000000"/>
          <w:kern w:val="0"/>
          <w:szCs w:val="20"/>
        </w:rPr>
        <w:t>㈜ 개인정보처리방침에 따릅니다.</w:t>
      </w:r>
    </w:p>
    <w:p w14:paraId="4C8DB0B0" w14:textId="77777777" w:rsidR="005F3F95" w:rsidRPr="005F3F95" w:rsidRDefault="005F3F95" w:rsidP="005F3F9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5F3F9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1AE0B8E0" w14:textId="59CE594D" w:rsidR="00E94121" w:rsidRPr="0015047C" w:rsidRDefault="00E94121" w:rsidP="00E94121">
      <w:pPr>
        <w:spacing w:after="0" w:line="240" w:lineRule="auto"/>
        <w:rPr>
          <w:rFonts w:ascii="나눔고딕" w:eastAsia="나눔고딕" w:hAnsi="나눔고딕" w:cs="굴림"/>
          <w:b/>
          <w:color w:val="FF0000"/>
          <w:kern w:val="0"/>
          <w:sz w:val="18"/>
          <w:szCs w:val="18"/>
        </w:rPr>
      </w:pPr>
    </w:p>
    <w:p w14:paraId="43F99B43" w14:textId="26D7B058" w:rsidR="0015047C" w:rsidRPr="005A30BD" w:rsidRDefault="0015047C" w:rsidP="005A30BD">
      <w:pPr>
        <w:spacing w:after="0" w:line="240" w:lineRule="auto"/>
        <w:rPr>
          <w:rFonts w:ascii="나눔고딕" w:eastAsia="나눔고딕" w:hAnsi="나눔고딕" w:cs="굴림"/>
          <w:kern w:val="0"/>
          <w:sz w:val="18"/>
          <w:szCs w:val="18"/>
        </w:rPr>
      </w:pPr>
    </w:p>
    <w:p w14:paraId="3A213594" w14:textId="46CEADE5" w:rsidR="00E94121" w:rsidRPr="0015047C" w:rsidRDefault="00525BEC" w:rsidP="00E94121">
      <w:pPr>
        <w:pStyle w:val="a4"/>
        <w:spacing w:after="0" w:line="240" w:lineRule="auto"/>
        <w:ind w:leftChars="0" w:left="760"/>
        <w:jc w:val="center"/>
        <w:rPr>
          <w:rFonts w:ascii="나눔고딕" w:eastAsia="나눔고딕" w:hAnsi="나눔고딕" w:cs="굴림"/>
          <w:kern w:val="0"/>
          <w:sz w:val="18"/>
          <w:szCs w:val="18"/>
        </w:rPr>
      </w:pPr>
      <w:r>
        <w:rPr>
          <w:rFonts w:ascii="나눔고딕" w:eastAsia="나눔고딕" w:hAnsi="나눔고딕" w:cs="굴림" w:hint="eastAsia"/>
          <w:kern w:val="0"/>
          <w:sz w:val="18"/>
          <w:szCs w:val="18"/>
        </w:rPr>
        <w:t>_</w:t>
      </w:r>
      <w:r>
        <w:rPr>
          <w:rFonts w:ascii="나눔고딕" w:eastAsia="나눔고딕" w:hAnsi="나눔고딕" w:cs="굴림"/>
          <w:kern w:val="0"/>
          <w:sz w:val="18"/>
          <w:szCs w:val="18"/>
        </w:rPr>
        <w:t>_______</w:t>
      </w:r>
      <w:r w:rsidR="00E94121" w:rsidRPr="0015047C">
        <w:rPr>
          <w:rFonts w:ascii="나눔고딕" w:eastAsia="나눔고딕" w:hAnsi="나눔고딕" w:cs="굴림" w:hint="eastAsia"/>
          <w:kern w:val="0"/>
          <w:sz w:val="18"/>
          <w:szCs w:val="18"/>
        </w:rPr>
        <w:t xml:space="preserve">년   </w:t>
      </w:r>
      <w:r w:rsidR="00982522">
        <w:rPr>
          <w:rFonts w:ascii="나눔고딕" w:eastAsia="나눔고딕" w:hAnsi="나눔고딕" w:cs="굴림"/>
          <w:kern w:val="0"/>
          <w:sz w:val="18"/>
          <w:szCs w:val="18"/>
        </w:rPr>
        <w:t xml:space="preserve"> </w:t>
      </w:r>
      <w:r>
        <w:rPr>
          <w:rFonts w:ascii="나눔고딕" w:eastAsia="나눔고딕" w:hAnsi="나눔고딕" w:cs="굴림"/>
          <w:kern w:val="0"/>
          <w:sz w:val="18"/>
          <w:szCs w:val="18"/>
        </w:rPr>
        <w:t>____</w:t>
      </w:r>
      <w:r w:rsidR="00E94121" w:rsidRPr="0015047C">
        <w:rPr>
          <w:rFonts w:ascii="나눔고딕" w:eastAsia="나눔고딕" w:hAnsi="나눔고딕" w:cs="굴림" w:hint="eastAsia"/>
          <w:kern w:val="0"/>
          <w:sz w:val="18"/>
          <w:szCs w:val="18"/>
        </w:rPr>
        <w:t xml:space="preserve">월    </w:t>
      </w:r>
      <w:r>
        <w:rPr>
          <w:rFonts w:ascii="나눔고딕" w:eastAsia="나눔고딕" w:hAnsi="나눔고딕" w:cs="굴림"/>
          <w:kern w:val="0"/>
          <w:sz w:val="18"/>
          <w:szCs w:val="18"/>
        </w:rPr>
        <w:t>____</w:t>
      </w:r>
      <w:r w:rsidR="00E94121" w:rsidRPr="0015047C">
        <w:rPr>
          <w:rFonts w:ascii="나눔고딕" w:eastAsia="나눔고딕" w:hAnsi="나눔고딕" w:cs="굴림" w:hint="eastAsia"/>
          <w:kern w:val="0"/>
          <w:sz w:val="18"/>
          <w:szCs w:val="18"/>
        </w:rPr>
        <w:t>일</w:t>
      </w:r>
    </w:p>
    <w:p w14:paraId="69A2B7D6" w14:textId="7FCEAB7E" w:rsidR="00AE1E95" w:rsidRDefault="00AE1E95" w:rsidP="00AE1E95">
      <w:pPr>
        <w:spacing w:after="0" w:line="240" w:lineRule="auto"/>
        <w:ind w:right="1352"/>
        <w:rPr>
          <w:rFonts w:ascii="나눔고딕" w:eastAsia="나눔고딕" w:hAnsi="나눔고딕" w:cs="굴림"/>
          <w:kern w:val="0"/>
          <w:sz w:val="18"/>
          <w:szCs w:val="18"/>
        </w:rPr>
      </w:pPr>
    </w:p>
    <w:p w14:paraId="36960147" w14:textId="77777777" w:rsidR="00F162A7" w:rsidRPr="00AE1E95" w:rsidRDefault="00F162A7" w:rsidP="00AE1E95">
      <w:pPr>
        <w:spacing w:after="0" w:line="240" w:lineRule="auto"/>
        <w:ind w:right="1352"/>
        <w:rPr>
          <w:rFonts w:ascii="나눔고딕" w:eastAsia="나눔고딕" w:hAnsi="나눔고딕" w:cs="굴림"/>
          <w:kern w:val="0"/>
          <w:sz w:val="18"/>
          <w:szCs w:val="18"/>
        </w:rPr>
      </w:pPr>
    </w:p>
    <w:p w14:paraId="4ADAA7C4" w14:textId="466DE996" w:rsidR="00AE1E95" w:rsidRDefault="00AE1E95" w:rsidP="00AE1E95">
      <w:pPr>
        <w:spacing w:before="288" w:after="0" w:line="240" w:lineRule="auto"/>
        <w:ind w:left="4000" w:right="676" w:firstLine="800"/>
        <w:rPr>
          <w:rFonts w:ascii="나눔고딕" w:eastAsia="나눔고딕" w:hAnsi="나눔고딕" w:cs="굴림"/>
          <w:kern w:val="0"/>
          <w:sz w:val="18"/>
          <w:szCs w:val="18"/>
        </w:rPr>
      </w:pPr>
      <w:proofErr w:type="gramStart"/>
      <w:r>
        <w:rPr>
          <w:rFonts w:ascii="나눔고딕" w:eastAsia="나눔고딕" w:hAnsi="나눔고딕" w:cs="굴림" w:hint="eastAsia"/>
          <w:kern w:val="0"/>
          <w:sz w:val="18"/>
          <w:szCs w:val="18"/>
        </w:rPr>
        <w:t>상호 :</w:t>
      </w:r>
      <w:proofErr w:type="gramEnd"/>
      <w:r>
        <w:rPr>
          <w:rFonts w:ascii="나눔고딕" w:eastAsia="나눔고딕" w:hAnsi="나눔고딕" w:cs="굴림" w:hint="eastAsia"/>
          <w:kern w:val="0"/>
          <w:sz w:val="18"/>
          <w:szCs w:val="18"/>
        </w:rPr>
        <w:t xml:space="preserve">  </w:t>
      </w:r>
      <w:r w:rsidR="00525BEC">
        <w:rPr>
          <w:rFonts w:ascii="나눔고딕" w:eastAsia="나눔고딕" w:hAnsi="나눔고딕" w:cs="굴림"/>
          <w:kern w:val="0"/>
          <w:sz w:val="18"/>
          <w:szCs w:val="18"/>
        </w:rPr>
        <w:t>____________________________________</w:t>
      </w:r>
      <w:r>
        <w:rPr>
          <w:rFonts w:ascii="나눔고딕" w:eastAsia="나눔고딕" w:hAnsi="나눔고딕" w:cs="굴림" w:hint="eastAsia"/>
          <w:kern w:val="0"/>
          <w:sz w:val="18"/>
          <w:szCs w:val="18"/>
        </w:rPr>
        <w:t xml:space="preserve"> </w:t>
      </w:r>
    </w:p>
    <w:p w14:paraId="01A70746" w14:textId="77777777" w:rsidR="00F162A7" w:rsidRDefault="00F162A7" w:rsidP="00AE1E95">
      <w:pPr>
        <w:spacing w:before="288" w:after="0" w:line="240" w:lineRule="auto"/>
        <w:ind w:left="4000" w:right="676" w:firstLine="800"/>
        <w:rPr>
          <w:rFonts w:ascii="나눔고딕" w:eastAsia="나눔고딕" w:hAnsi="나눔고딕" w:cs="굴림"/>
          <w:kern w:val="0"/>
          <w:sz w:val="18"/>
          <w:szCs w:val="18"/>
        </w:rPr>
      </w:pPr>
    </w:p>
    <w:p w14:paraId="3FD52EE4" w14:textId="12F248DC" w:rsidR="00AE1E95" w:rsidRPr="0015047C" w:rsidRDefault="00AE1E95" w:rsidP="00AE1E95">
      <w:pPr>
        <w:spacing w:before="288" w:after="0" w:line="240" w:lineRule="auto"/>
        <w:ind w:left="4000" w:right="676" w:firstLine="800"/>
        <w:rPr>
          <w:rFonts w:ascii="나눔고딕" w:eastAsia="나눔고딕" w:hAnsi="나눔고딕" w:cs="굴림"/>
          <w:bCs/>
          <w:kern w:val="0"/>
          <w:sz w:val="18"/>
          <w:szCs w:val="18"/>
        </w:rPr>
      </w:pPr>
      <w:proofErr w:type="gramStart"/>
      <w:r>
        <w:rPr>
          <w:rFonts w:ascii="나눔고딕" w:eastAsia="나눔고딕" w:hAnsi="나눔고딕" w:cs="굴림" w:hint="eastAsia"/>
          <w:kern w:val="0"/>
          <w:sz w:val="18"/>
          <w:szCs w:val="18"/>
        </w:rPr>
        <w:t xml:space="preserve">대표이사 </w:t>
      </w:r>
      <w:r w:rsidR="00525BEC">
        <w:rPr>
          <w:rFonts w:ascii="나눔고딕" w:eastAsia="나눔고딕" w:hAnsi="나눔고딕" w:cs="굴림"/>
          <w:kern w:val="0"/>
          <w:sz w:val="18"/>
          <w:szCs w:val="18"/>
        </w:rPr>
        <w:t>:</w:t>
      </w:r>
      <w:proofErr w:type="gramEnd"/>
      <w:r w:rsidR="00525BEC">
        <w:rPr>
          <w:rFonts w:ascii="나눔고딕" w:eastAsia="나눔고딕" w:hAnsi="나눔고딕" w:cs="굴림"/>
          <w:kern w:val="0"/>
          <w:sz w:val="18"/>
          <w:szCs w:val="18"/>
        </w:rPr>
        <w:t xml:space="preserve"> ____________________</w:t>
      </w:r>
      <w:r>
        <w:rPr>
          <w:rFonts w:ascii="나눔고딕" w:eastAsia="나눔고딕" w:hAnsi="나눔고딕" w:cs="굴림" w:hint="eastAsia"/>
          <w:kern w:val="0"/>
          <w:sz w:val="18"/>
          <w:szCs w:val="18"/>
        </w:rPr>
        <w:t>(서명 또는 날인)</w:t>
      </w:r>
    </w:p>
    <w:sectPr w:rsidR="00AE1E95" w:rsidRPr="0015047C" w:rsidSect="00486EF7">
      <w:headerReference w:type="default" r:id="rId9"/>
      <w:pgSz w:w="11906" w:h="16838" w:code="9"/>
      <w:pgMar w:top="1440" w:right="1080" w:bottom="1440" w:left="1080" w:header="283" w:footer="28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8E8613" w14:textId="77777777" w:rsidR="000D322B" w:rsidRDefault="000D322B" w:rsidP="001F54CA">
      <w:pPr>
        <w:spacing w:after="0" w:line="240" w:lineRule="auto"/>
      </w:pPr>
      <w:r>
        <w:separator/>
      </w:r>
    </w:p>
  </w:endnote>
  <w:endnote w:type="continuationSeparator" w:id="0">
    <w:p w14:paraId="23624E0B" w14:textId="77777777" w:rsidR="000D322B" w:rsidRDefault="000D322B" w:rsidP="001F54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C387BD" w14:textId="77777777" w:rsidR="000D322B" w:rsidRDefault="000D322B" w:rsidP="001F54CA">
      <w:pPr>
        <w:spacing w:after="0" w:line="240" w:lineRule="auto"/>
      </w:pPr>
      <w:r>
        <w:separator/>
      </w:r>
    </w:p>
  </w:footnote>
  <w:footnote w:type="continuationSeparator" w:id="0">
    <w:p w14:paraId="6E4EAC5F" w14:textId="77777777" w:rsidR="000D322B" w:rsidRDefault="000D322B" w:rsidP="001F54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3851D8" w14:textId="23652223" w:rsidR="00486EF7" w:rsidRDefault="00486EF7">
    <w:pPr>
      <w:pStyle w:val="a5"/>
    </w:pPr>
  </w:p>
  <w:p w14:paraId="21FC76E5" w14:textId="77777777" w:rsidR="00486EF7" w:rsidRDefault="00486EF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A15D5"/>
    <w:multiLevelType w:val="hybridMultilevel"/>
    <w:tmpl w:val="AFBE9844"/>
    <w:lvl w:ilvl="0" w:tplc="326A54D4">
      <w:start w:val="1"/>
      <w:numFmt w:val="decimal"/>
      <w:lvlText w:val="%1."/>
      <w:lvlJc w:val="left"/>
      <w:pPr>
        <w:ind w:left="760" w:hanging="360"/>
      </w:pPr>
      <w:rPr>
        <w:rFonts w:hint="eastAsia"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354374D"/>
    <w:multiLevelType w:val="hybridMultilevel"/>
    <w:tmpl w:val="F56E06E6"/>
    <w:lvl w:ilvl="0" w:tplc="93A4861A">
      <w:start w:val="1"/>
      <w:numFmt w:val="bullet"/>
      <w:lvlText w:val="-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AEF7CB9"/>
    <w:multiLevelType w:val="hybridMultilevel"/>
    <w:tmpl w:val="87543C30"/>
    <w:lvl w:ilvl="0" w:tplc="2AE624C2">
      <w:numFmt w:val="bullet"/>
      <w:lvlText w:val="※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4116A69"/>
    <w:multiLevelType w:val="hybridMultilevel"/>
    <w:tmpl w:val="9A286F3A"/>
    <w:lvl w:ilvl="0" w:tplc="6D76CB7E">
      <w:start w:val="5"/>
      <w:numFmt w:val="bullet"/>
      <w:lvlText w:val="■"/>
      <w:lvlJc w:val="left"/>
      <w:pPr>
        <w:ind w:left="760" w:hanging="360"/>
      </w:pPr>
      <w:rPr>
        <w:rFonts w:ascii="나눔고딕" w:eastAsia="나눔고딕" w:hAnsi="나눔고딕" w:cs="굴림" w:hint="eastAsia"/>
        <w:color w:val="404040" w:themeColor="text1" w:themeTint="BF"/>
        <w:sz w:val="2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56C57DD"/>
    <w:multiLevelType w:val="hybridMultilevel"/>
    <w:tmpl w:val="218C6EDC"/>
    <w:lvl w:ilvl="0" w:tplc="C652D6C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28F4CAD"/>
    <w:multiLevelType w:val="hybridMultilevel"/>
    <w:tmpl w:val="04F43FC2"/>
    <w:lvl w:ilvl="0" w:tplc="A37A0728">
      <w:start w:val="1"/>
      <w:numFmt w:val="bullet"/>
      <w:lvlText w:val="※"/>
      <w:lvlJc w:val="left"/>
      <w:pPr>
        <w:ind w:left="644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6" w15:restartNumberingAfterBreak="0">
    <w:nsid w:val="34153D6F"/>
    <w:multiLevelType w:val="hybridMultilevel"/>
    <w:tmpl w:val="6368E37C"/>
    <w:lvl w:ilvl="0" w:tplc="B32AFDDC">
      <w:numFmt w:val="bullet"/>
      <w:lvlText w:val="-"/>
      <w:lvlJc w:val="left"/>
      <w:pPr>
        <w:ind w:left="760" w:hanging="360"/>
      </w:pPr>
      <w:rPr>
        <w:rFonts w:ascii="나눔고딕" w:eastAsia="나눔고딕" w:hAnsi="나눔고딕" w:cs="굴림" w:hint="eastAsia"/>
        <w:sz w:val="2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B4E6A09"/>
    <w:multiLevelType w:val="hybridMultilevel"/>
    <w:tmpl w:val="7CA8C692"/>
    <w:lvl w:ilvl="0" w:tplc="1FE4D6BC">
      <w:start w:val="20"/>
      <w:numFmt w:val="bullet"/>
      <w:lvlText w:val="-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4596451D"/>
    <w:multiLevelType w:val="hybridMultilevel"/>
    <w:tmpl w:val="EDF43FEE"/>
    <w:lvl w:ilvl="0" w:tplc="988A60CC">
      <w:start w:val="4"/>
      <w:numFmt w:val="bullet"/>
      <w:lvlText w:val="-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C994A69"/>
    <w:multiLevelType w:val="hybridMultilevel"/>
    <w:tmpl w:val="C0949BB6"/>
    <w:lvl w:ilvl="0" w:tplc="74A8DA28">
      <w:start w:val="1"/>
      <w:numFmt w:val="bullet"/>
      <w:lvlText w:val="※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7A402C2"/>
    <w:multiLevelType w:val="hybridMultilevel"/>
    <w:tmpl w:val="2988A728"/>
    <w:lvl w:ilvl="0" w:tplc="027A53BE">
      <w:start w:val="20"/>
      <w:numFmt w:val="bullet"/>
      <w:lvlText w:val="※"/>
      <w:lvlJc w:val="left"/>
      <w:pPr>
        <w:ind w:left="6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6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6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7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7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8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8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8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9360" w:hanging="400"/>
      </w:pPr>
      <w:rPr>
        <w:rFonts w:ascii="Wingdings" w:hAnsi="Wingdings" w:hint="default"/>
      </w:rPr>
    </w:lvl>
  </w:abstractNum>
  <w:abstractNum w:abstractNumId="11" w15:restartNumberingAfterBreak="0">
    <w:nsid w:val="5A262F2D"/>
    <w:multiLevelType w:val="hybridMultilevel"/>
    <w:tmpl w:val="AACA77DA"/>
    <w:lvl w:ilvl="0" w:tplc="99944502">
      <w:numFmt w:val="bullet"/>
      <w:lvlText w:val="-"/>
      <w:lvlJc w:val="left"/>
      <w:pPr>
        <w:ind w:left="12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7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00"/>
      </w:pPr>
      <w:rPr>
        <w:rFonts w:ascii="Wingdings" w:hAnsi="Wingdings" w:hint="default"/>
      </w:rPr>
    </w:lvl>
  </w:abstractNum>
  <w:abstractNum w:abstractNumId="12" w15:restartNumberingAfterBreak="0">
    <w:nsid w:val="5D6532C4"/>
    <w:multiLevelType w:val="hybridMultilevel"/>
    <w:tmpl w:val="8818A6A2"/>
    <w:lvl w:ilvl="0" w:tplc="642C62D2">
      <w:start w:val="3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638F2935"/>
    <w:multiLevelType w:val="hybridMultilevel"/>
    <w:tmpl w:val="2356F9E8"/>
    <w:lvl w:ilvl="0" w:tplc="66902606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054104E"/>
    <w:multiLevelType w:val="hybridMultilevel"/>
    <w:tmpl w:val="8286E85A"/>
    <w:lvl w:ilvl="0" w:tplc="D38662B0">
      <w:start w:val="20"/>
      <w:numFmt w:val="bullet"/>
      <w:lvlText w:val="※"/>
      <w:lvlJc w:val="left"/>
      <w:pPr>
        <w:ind w:left="760" w:hanging="360"/>
      </w:pPr>
      <w:rPr>
        <w:rFonts w:ascii="바탕" w:eastAsia="바탕" w:hAnsi="바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72FF69D3"/>
    <w:multiLevelType w:val="hybridMultilevel"/>
    <w:tmpl w:val="03F6477A"/>
    <w:lvl w:ilvl="0" w:tplc="978ED0F0">
      <w:start w:val="1"/>
      <w:numFmt w:val="bullet"/>
      <w:lvlText w:val="-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4"/>
  </w:num>
  <w:num w:numId="4">
    <w:abstractNumId w:val="10"/>
  </w:num>
  <w:num w:numId="5">
    <w:abstractNumId w:val="14"/>
  </w:num>
  <w:num w:numId="6">
    <w:abstractNumId w:val="5"/>
  </w:num>
  <w:num w:numId="7">
    <w:abstractNumId w:val="13"/>
  </w:num>
  <w:num w:numId="8">
    <w:abstractNumId w:val="0"/>
  </w:num>
  <w:num w:numId="9">
    <w:abstractNumId w:val="15"/>
  </w:num>
  <w:num w:numId="10">
    <w:abstractNumId w:val="1"/>
  </w:num>
  <w:num w:numId="11">
    <w:abstractNumId w:val="2"/>
  </w:num>
  <w:num w:numId="12">
    <w:abstractNumId w:val="7"/>
  </w:num>
  <w:num w:numId="13">
    <w:abstractNumId w:val="8"/>
  </w:num>
  <w:num w:numId="14">
    <w:abstractNumId w:val="3"/>
  </w:num>
  <w:num w:numId="15">
    <w:abstractNumId w:val="9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ko-KR" w:vendorID="64" w:dllVersion="131077" w:nlCheck="1" w:checkStyle="1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rKwtDQ3NjIwMzVU0lEKTi0uzszPAykwrAUAdKKr2CwAAAA="/>
  </w:docVars>
  <w:rsids>
    <w:rsidRoot w:val="00FE1458"/>
    <w:rsid w:val="00031FA9"/>
    <w:rsid w:val="00045758"/>
    <w:rsid w:val="00051E34"/>
    <w:rsid w:val="00056662"/>
    <w:rsid w:val="0006788C"/>
    <w:rsid w:val="0007062E"/>
    <w:rsid w:val="000B09CF"/>
    <w:rsid w:val="000C26A4"/>
    <w:rsid w:val="000C301C"/>
    <w:rsid w:val="000C35A5"/>
    <w:rsid w:val="000D1680"/>
    <w:rsid w:val="000D322B"/>
    <w:rsid w:val="000D7A7B"/>
    <w:rsid w:val="000F13A8"/>
    <w:rsid w:val="00107EEE"/>
    <w:rsid w:val="00124649"/>
    <w:rsid w:val="00131BB0"/>
    <w:rsid w:val="0015047C"/>
    <w:rsid w:val="00154225"/>
    <w:rsid w:val="00163EB2"/>
    <w:rsid w:val="00193C52"/>
    <w:rsid w:val="001962E8"/>
    <w:rsid w:val="001C0E76"/>
    <w:rsid w:val="001C21DA"/>
    <w:rsid w:val="001C32B3"/>
    <w:rsid w:val="001D3CFF"/>
    <w:rsid w:val="001F54CA"/>
    <w:rsid w:val="00202D75"/>
    <w:rsid w:val="00204931"/>
    <w:rsid w:val="00205969"/>
    <w:rsid w:val="002079B5"/>
    <w:rsid w:val="0021292B"/>
    <w:rsid w:val="00222C5B"/>
    <w:rsid w:val="00230562"/>
    <w:rsid w:val="0023770A"/>
    <w:rsid w:val="00250FB5"/>
    <w:rsid w:val="00251C08"/>
    <w:rsid w:val="00255414"/>
    <w:rsid w:val="002605BE"/>
    <w:rsid w:val="0027322F"/>
    <w:rsid w:val="002741B3"/>
    <w:rsid w:val="00275DC0"/>
    <w:rsid w:val="002A74B5"/>
    <w:rsid w:val="002B390E"/>
    <w:rsid w:val="002E7EF7"/>
    <w:rsid w:val="002F0735"/>
    <w:rsid w:val="00300F10"/>
    <w:rsid w:val="0030220A"/>
    <w:rsid w:val="003106AD"/>
    <w:rsid w:val="0031288D"/>
    <w:rsid w:val="003200D4"/>
    <w:rsid w:val="00321598"/>
    <w:rsid w:val="0033045A"/>
    <w:rsid w:val="00352D5A"/>
    <w:rsid w:val="00355430"/>
    <w:rsid w:val="003631BC"/>
    <w:rsid w:val="00364497"/>
    <w:rsid w:val="00365DAC"/>
    <w:rsid w:val="00367A87"/>
    <w:rsid w:val="0038275C"/>
    <w:rsid w:val="003A0BB6"/>
    <w:rsid w:val="003D2466"/>
    <w:rsid w:val="003D50CD"/>
    <w:rsid w:val="003F4065"/>
    <w:rsid w:val="003F4F52"/>
    <w:rsid w:val="003F7970"/>
    <w:rsid w:val="0040270B"/>
    <w:rsid w:val="00411511"/>
    <w:rsid w:val="00413A5A"/>
    <w:rsid w:val="004224CC"/>
    <w:rsid w:val="004234F7"/>
    <w:rsid w:val="00433EA8"/>
    <w:rsid w:val="00434DD0"/>
    <w:rsid w:val="00442731"/>
    <w:rsid w:val="004529B7"/>
    <w:rsid w:val="00457223"/>
    <w:rsid w:val="0046671D"/>
    <w:rsid w:val="00475E06"/>
    <w:rsid w:val="00481BB0"/>
    <w:rsid w:val="00486EF7"/>
    <w:rsid w:val="004E72A7"/>
    <w:rsid w:val="004F381E"/>
    <w:rsid w:val="004F45C4"/>
    <w:rsid w:val="00525BEC"/>
    <w:rsid w:val="00550A08"/>
    <w:rsid w:val="00554A97"/>
    <w:rsid w:val="00570D04"/>
    <w:rsid w:val="00571544"/>
    <w:rsid w:val="00581DB0"/>
    <w:rsid w:val="005902F5"/>
    <w:rsid w:val="005906C2"/>
    <w:rsid w:val="0059337D"/>
    <w:rsid w:val="005A30BD"/>
    <w:rsid w:val="005B3FCB"/>
    <w:rsid w:val="005C112A"/>
    <w:rsid w:val="005C3F72"/>
    <w:rsid w:val="005D1A35"/>
    <w:rsid w:val="005D3BED"/>
    <w:rsid w:val="005F3F95"/>
    <w:rsid w:val="005F4EFF"/>
    <w:rsid w:val="006054DD"/>
    <w:rsid w:val="006213C1"/>
    <w:rsid w:val="006234A9"/>
    <w:rsid w:val="00626AF0"/>
    <w:rsid w:val="00631B55"/>
    <w:rsid w:val="00632419"/>
    <w:rsid w:val="00637FE9"/>
    <w:rsid w:val="006404CC"/>
    <w:rsid w:val="0065341C"/>
    <w:rsid w:val="006860C7"/>
    <w:rsid w:val="006A0D99"/>
    <w:rsid w:val="006A2ABC"/>
    <w:rsid w:val="006C1473"/>
    <w:rsid w:val="006D001E"/>
    <w:rsid w:val="006D29B8"/>
    <w:rsid w:val="006E0E66"/>
    <w:rsid w:val="006F0F2B"/>
    <w:rsid w:val="00701A03"/>
    <w:rsid w:val="00713FD5"/>
    <w:rsid w:val="00721F57"/>
    <w:rsid w:val="00732771"/>
    <w:rsid w:val="00734F37"/>
    <w:rsid w:val="007573C2"/>
    <w:rsid w:val="007637B4"/>
    <w:rsid w:val="007749A6"/>
    <w:rsid w:val="0077556F"/>
    <w:rsid w:val="007B582B"/>
    <w:rsid w:val="007C4B07"/>
    <w:rsid w:val="007D0D4B"/>
    <w:rsid w:val="007D2AE4"/>
    <w:rsid w:val="007D3701"/>
    <w:rsid w:val="007E203F"/>
    <w:rsid w:val="00806229"/>
    <w:rsid w:val="008119A1"/>
    <w:rsid w:val="00832B85"/>
    <w:rsid w:val="0089170A"/>
    <w:rsid w:val="00892807"/>
    <w:rsid w:val="00892D8E"/>
    <w:rsid w:val="0089714C"/>
    <w:rsid w:val="008A39CB"/>
    <w:rsid w:val="008A5F99"/>
    <w:rsid w:val="008A6F05"/>
    <w:rsid w:val="008B3E35"/>
    <w:rsid w:val="008D71CD"/>
    <w:rsid w:val="008F20CA"/>
    <w:rsid w:val="00911DE4"/>
    <w:rsid w:val="009178BB"/>
    <w:rsid w:val="0093119A"/>
    <w:rsid w:val="00935787"/>
    <w:rsid w:val="00953D45"/>
    <w:rsid w:val="009628BD"/>
    <w:rsid w:val="00967740"/>
    <w:rsid w:val="0097768B"/>
    <w:rsid w:val="00982522"/>
    <w:rsid w:val="00984C37"/>
    <w:rsid w:val="009A35B6"/>
    <w:rsid w:val="009A7E67"/>
    <w:rsid w:val="009B2110"/>
    <w:rsid w:val="009C2A3C"/>
    <w:rsid w:val="009C2F7F"/>
    <w:rsid w:val="009D1AD1"/>
    <w:rsid w:val="009E1ADE"/>
    <w:rsid w:val="009E7310"/>
    <w:rsid w:val="009F09BC"/>
    <w:rsid w:val="009F3BC9"/>
    <w:rsid w:val="00A005E5"/>
    <w:rsid w:val="00A22523"/>
    <w:rsid w:val="00A3047B"/>
    <w:rsid w:val="00A30FB5"/>
    <w:rsid w:val="00A362BC"/>
    <w:rsid w:val="00A63130"/>
    <w:rsid w:val="00A73E37"/>
    <w:rsid w:val="00A8000D"/>
    <w:rsid w:val="00A902DC"/>
    <w:rsid w:val="00A955A8"/>
    <w:rsid w:val="00AA1D1E"/>
    <w:rsid w:val="00AB3C45"/>
    <w:rsid w:val="00AC3C6A"/>
    <w:rsid w:val="00AE1E95"/>
    <w:rsid w:val="00AE6BA8"/>
    <w:rsid w:val="00B11ED4"/>
    <w:rsid w:val="00B478FF"/>
    <w:rsid w:val="00B507E0"/>
    <w:rsid w:val="00B54A54"/>
    <w:rsid w:val="00B63E75"/>
    <w:rsid w:val="00B649C5"/>
    <w:rsid w:val="00B66D0E"/>
    <w:rsid w:val="00B7274D"/>
    <w:rsid w:val="00B74537"/>
    <w:rsid w:val="00B847AD"/>
    <w:rsid w:val="00B85D2F"/>
    <w:rsid w:val="00B9348B"/>
    <w:rsid w:val="00B959FD"/>
    <w:rsid w:val="00BA260A"/>
    <w:rsid w:val="00BA5C10"/>
    <w:rsid w:val="00BC095F"/>
    <w:rsid w:val="00BC1EBF"/>
    <w:rsid w:val="00C25E40"/>
    <w:rsid w:val="00C40A55"/>
    <w:rsid w:val="00C41AFB"/>
    <w:rsid w:val="00C4799B"/>
    <w:rsid w:val="00C50E65"/>
    <w:rsid w:val="00C5472F"/>
    <w:rsid w:val="00C56425"/>
    <w:rsid w:val="00C60527"/>
    <w:rsid w:val="00C61C76"/>
    <w:rsid w:val="00C66184"/>
    <w:rsid w:val="00C67732"/>
    <w:rsid w:val="00C74B3A"/>
    <w:rsid w:val="00C91242"/>
    <w:rsid w:val="00C95C7E"/>
    <w:rsid w:val="00CA1175"/>
    <w:rsid w:val="00CB0E78"/>
    <w:rsid w:val="00CB34EC"/>
    <w:rsid w:val="00CB5C7C"/>
    <w:rsid w:val="00CB624B"/>
    <w:rsid w:val="00CC3A27"/>
    <w:rsid w:val="00CC48CF"/>
    <w:rsid w:val="00CD0B90"/>
    <w:rsid w:val="00CE0027"/>
    <w:rsid w:val="00CF087F"/>
    <w:rsid w:val="00D05D7B"/>
    <w:rsid w:val="00D16724"/>
    <w:rsid w:val="00D55248"/>
    <w:rsid w:val="00D6417C"/>
    <w:rsid w:val="00D83146"/>
    <w:rsid w:val="00D83AA7"/>
    <w:rsid w:val="00D9597A"/>
    <w:rsid w:val="00D95D68"/>
    <w:rsid w:val="00DB216C"/>
    <w:rsid w:val="00DC328E"/>
    <w:rsid w:val="00DC5558"/>
    <w:rsid w:val="00DD04DE"/>
    <w:rsid w:val="00DD2D83"/>
    <w:rsid w:val="00DD79B3"/>
    <w:rsid w:val="00DF009D"/>
    <w:rsid w:val="00E02924"/>
    <w:rsid w:val="00E07A22"/>
    <w:rsid w:val="00E100DE"/>
    <w:rsid w:val="00E11CA3"/>
    <w:rsid w:val="00E12DAB"/>
    <w:rsid w:val="00E245F0"/>
    <w:rsid w:val="00E3131D"/>
    <w:rsid w:val="00E55E4C"/>
    <w:rsid w:val="00E87C20"/>
    <w:rsid w:val="00E94121"/>
    <w:rsid w:val="00E97DC7"/>
    <w:rsid w:val="00EA163A"/>
    <w:rsid w:val="00EA2B69"/>
    <w:rsid w:val="00EA320E"/>
    <w:rsid w:val="00EB35E3"/>
    <w:rsid w:val="00EE05D0"/>
    <w:rsid w:val="00F010D4"/>
    <w:rsid w:val="00F162A7"/>
    <w:rsid w:val="00F25E7E"/>
    <w:rsid w:val="00F3114B"/>
    <w:rsid w:val="00F62B56"/>
    <w:rsid w:val="00F73692"/>
    <w:rsid w:val="00F96E14"/>
    <w:rsid w:val="00FA0DE2"/>
    <w:rsid w:val="00FA6552"/>
    <w:rsid w:val="00FC0677"/>
    <w:rsid w:val="00FC52B9"/>
    <w:rsid w:val="00FD54E6"/>
    <w:rsid w:val="00FD6D8F"/>
    <w:rsid w:val="00FE1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D6F669"/>
  <w15:docId w15:val="{2760D86E-520A-4727-9703-6C284C983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0C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9C2A3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9C2A3C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List Paragraph"/>
    <w:basedOn w:val="a"/>
    <w:uiPriority w:val="34"/>
    <w:qFormat/>
    <w:rsid w:val="00B74537"/>
    <w:pPr>
      <w:ind w:leftChars="400" w:left="800"/>
    </w:pPr>
  </w:style>
  <w:style w:type="paragraph" w:styleId="a5">
    <w:name w:val="header"/>
    <w:basedOn w:val="a"/>
    <w:link w:val="Char0"/>
    <w:uiPriority w:val="99"/>
    <w:unhideWhenUsed/>
    <w:rsid w:val="001F54C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1F54CA"/>
  </w:style>
  <w:style w:type="paragraph" w:styleId="a6">
    <w:name w:val="footer"/>
    <w:basedOn w:val="a"/>
    <w:link w:val="Char1"/>
    <w:uiPriority w:val="99"/>
    <w:unhideWhenUsed/>
    <w:rsid w:val="001F54C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1F54CA"/>
  </w:style>
  <w:style w:type="paragraph" w:customStyle="1" w:styleId="Default">
    <w:name w:val="Default"/>
    <w:rsid w:val="00C61C76"/>
    <w:pPr>
      <w:widowControl w:val="0"/>
      <w:autoSpaceDE w:val="0"/>
      <w:autoSpaceDN w:val="0"/>
      <w:adjustRightInd w:val="0"/>
      <w:spacing w:after="0" w:line="240" w:lineRule="auto"/>
    </w:pPr>
    <w:rPr>
      <w:rFonts w:ascii="맑은 고딕" w:eastAsia="맑은 고딕" w:cs="맑은 고딕"/>
      <w:color w:val="000000"/>
      <w:kern w:val="0"/>
      <w:sz w:val="24"/>
      <w:szCs w:val="24"/>
    </w:rPr>
  </w:style>
  <w:style w:type="paragraph" w:styleId="a7">
    <w:name w:val="endnote text"/>
    <w:basedOn w:val="a"/>
    <w:link w:val="Char2"/>
    <w:uiPriority w:val="99"/>
    <w:semiHidden/>
    <w:unhideWhenUsed/>
    <w:rsid w:val="000D1680"/>
    <w:pPr>
      <w:snapToGrid w:val="0"/>
    </w:pPr>
  </w:style>
  <w:style w:type="character" w:customStyle="1" w:styleId="Char2">
    <w:name w:val="미주 텍스트 Char"/>
    <w:basedOn w:val="a0"/>
    <w:link w:val="a7"/>
    <w:uiPriority w:val="99"/>
    <w:semiHidden/>
    <w:rsid w:val="000D1680"/>
  </w:style>
  <w:style w:type="character" w:styleId="a8">
    <w:name w:val="endnote reference"/>
    <w:basedOn w:val="a0"/>
    <w:uiPriority w:val="99"/>
    <w:semiHidden/>
    <w:unhideWhenUsed/>
    <w:rsid w:val="000D1680"/>
    <w:rPr>
      <w:vertAlign w:val="superscript"/>
    </w:rPr>
  </w:style>
  <w:style w:type="character" w:styleId="a9">
    <w:name w:val="annotation reference"/>
    <w:basedOn w:val="a0"/>
    <w:uiPriority w:val="99"/>
    <w:semiHidden/>
    <w:unhideWhenUsed/>
    <w:rsid w:val="00154225"/>
    <w:rPr>
      <w:sz w:val="18"/>
      <w:szCs w:val="18"/>
    </w:rPr>
  </w:style>
  <w:style w:type="paragraph" w:styleId="aa">
    <w:name w:val="annotation text"/>
    <w:basedOn w:val="a"/>
    <w:link w:val="Char3"/>
    <w:uiPriority w:val="99"/>
    <w:semiHidden/>
    <w:unhideWhenUsed/>
    <w:rsid w:val="00154225"/>
  </w:style>
  <w:style w:type="character" w:customStyle="1" w:styleId="Char3">
    <w:name w:val="메모 텍스트 Char"/>
    <w:basedOn w:val="a0"/>
    <w:link w:val="aa"/>
    <w:uiPriority w:val="99"/>
    <w:semiHidden/>
    <w:rsid w:val="00154225"/>
  </w:style>
  <w:style w:type="paragraph" w:styleId="ab">
    <w:name w:val="annotation subject"/>
    <w:basedOn w:val="aa"/>
    <w:next w:val="aa"/>
    <w:link w:val="Char4"/>
    <w:uiPriority w:val="99"/>
    <w:semiHidden/>
    <w:unhideWhenUsed/>
    <w:rsid w:val="00154225"/>
    <w:rPr>
      <w:b/>
      <w:bCs/>
    </w:rPr>
  </w:style>
  <w:style w:type="character" w:customStyle="1" w:styleId="Char4">
    <w:name w:val="메모 주제 Char"/>
    <w:basedOn w:val="Char3"/>
    <w:link w:val="ab"/>
    <w:uiPriority w:val="99"/>
    <w:semiHidden/>
    <w:rsid w:val="00154225"/>
    <w:rPr>
      <w:b/>
      <w:bCs/>
    </w:rPr>
  </w:style>
  <w:style w:type="paragraph" w:styleId="ac">
    <w:name w:val="Revision"/>
    <w:hidden/>
    <w:uiPriority w:val="99"/>
    <w:semiHidden/>
    <w:rsid w:val="001542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018814">
                  <w:marLeft w:val="-37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27932">
                      <w:marLeft w:val="3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B4B4B4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65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806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895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2682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0184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1794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354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42441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96631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9962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4519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0586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39211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27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79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1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210120">
                  <w:marLeft w:val="-37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601215">
                      <w:marLeft w:val="3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B4B4B4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570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2360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0027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3630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946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7496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85096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625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3934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35160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80224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10444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087438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190201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596949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170231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807563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234379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436283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30375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794878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90841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3166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240458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84193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53377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186615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422093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648121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06793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83064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70303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9273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729172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27514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923698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75571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93027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408563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763000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585517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705046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36056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662826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991708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339343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863832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105574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502444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319266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153543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90101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564786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553242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363396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532104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081526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81922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524748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711667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508396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442977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109498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219757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609491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772711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616469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014577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00707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301721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802046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87920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334245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175921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218502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749120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922434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142879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428858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47098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409310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730284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962068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319538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371537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511997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681860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773208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012893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91734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665650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396846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0808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993848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07203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05602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046913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970754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124354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4388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027706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882997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098532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42649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2989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21362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686618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225724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164773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400517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436997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2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414865">
                  <w:marLeft w:val="-37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319258">
                      <w:marLeft w:val="3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B4B4B4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835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085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906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587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5972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2644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3524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40159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6040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82731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4132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06260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57085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174236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113991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875162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50720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70294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699856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83104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5F8848-2192-48C1-8B0E-3B89DD3A9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</dc:creator>
  <cp:lastModifiedBy>USER</cp:lastModifiedBy>
  <cp:revision>3</cp:revision>
  <cp:lastPrinted>2018-05-29T02:32:00Z</cp:lastPrinted>
  <dcterms:created xsi:type="dcterms:W3CDTF">2021-12-03T02:55:00Z</dcterms:created>
  <dcterms:modified xsi:type="dcterms:W3CDTF">2021-12-03T02:55:00Z</dcterms:modified>
</cp:coreProperties>
</file>